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Light"/>
        <w:tblpPr w:leftFromText="180" w:rightFromText="180" w:vertAnchor="text" w:horzAnchor="page" w:tblpX="796" w:tblpY="1675"/>
        <w:tblW w:w="15026" w:type="dxa"/>
        <w:tblLayout w:type="fixed"/>
        <w:tblLook w:val="04A0" w:firstRow="1" w:lastRow="0" w:firstColumn="1" w:lastColumn="0" w:noHBand="0" w:noVBand="1"/>
      </w:tblPr>
      <w:tblGrid>
        <w:gridCol w:w="3864"/>
        <w:gridCol w:w="663"/>
        <w:gridCol w:w="571"/>
        <w:gridCol w:w="567"/>
        <w:gridCol w:w="647"/>
        <w:gridCol w:w="594"/>
        <w:gridCol w:w="445"/>
        <w:gridCol w:w="438"/>
        <w:gridCol w:w="520"/>
        <w:gridCol w:w="340"/>
        <w:gridCol w:w="452"/>
        <w:gridCol w:w="444"/>
        <w:gridCol w:w="423"/>
        <w:gridCol w:w="419"/>
        <w:gridCol w:w="420"/>
        <w:gridCol w:w="419"/>
        <w:gridCol w:w="398"/>
        <w:gridCol w:w="443"/>
        <w:gridCol w:w="420"/>
        <w:gridCol w:w="419"/>
        <w:gridCol w:w="421"/>
        <w:gridCol w:w="419"/>
        <w:gridCol w:w="420"/>
        <w:gridCol w:w="419"/>
        <w:gridCol w:w="420"/>
        <w:gridCol w:w="21"/>
      </w:tblGrid>
      <w:tr w:rsidR="00214F14" w:rsidRPr="001F7556" w14:paraId="7F3C9678" w14:textId="77777777" w:rsidTr="002B20D3">
        <w:trPr>
          <w:trHeight w:val="416"/>
        </w:trPr>
        <w:tc>
          <w:tcPr>
            <w:tcW w:w="3864" w:type="dxa"/>
            <w:shd w:val="clear" w:color="auto" w:fill="FFC000" w:themeFill="accent4"/>
          </w:tcPr>
          <w:p w14:paraId="5C33DBA3" w14:textId="0F2EEF53" w:rsidR="00B32DA9" w:rsidRPr="005B386F" w:rsidRDefault="002B20D3" w:rsidP="00B32DA9">
            <w:pPr>
              <w:ind w:left="-105" w:right="-90"/>
              <w:jc w:val="center"/>
              <w:rPr>
                <w:rFonts w:eastAsia="Times New Roman" w:cstheme="minorHAnsi"/>
                <w:color w:val="8EAADB" w:themeColor="accent1" w:themeTint="99"/>
                <w:sz w:val="32"/>
                <w:szCs w:val="32"/>
              </w:rPr>
            </w:pPr>
            <w:r w:rsidRPr="005B386F">
              <w:rPr>
                <w:rFonts w:eastAsia="Times New Roman" w:cstheme="minorHAnsi"/>
                <w:noProof/>
                <w:color w:val="8EAADB" w:themeColor="accent1" w:themeTint="99"/>
                <w:sz w:val="32"/>
                <w:szCs w:val="32"/>
              </w:rPr>
              <mc:AlternateContent>
                <mc:Choice Requires="wps">
                  <w:drawing>
                    <wp:anchor distT="0" distB="0" distL="114300" distR="114300" simplePos="0" relativeHeight="251662336" behindDoc="1" locked="0" layoutInCell="1" allowOverlap="1" wp14:anchorId="21C6053F" wp14:editId="3ED6926E">
                      <wp:simplePos x="0" y="0"/>
                      <wp:positionH relativeFrom="column">
                        <wp:posOffset>-72545</wp:posOffset>
                      </wp:positionH>
                      <wp:positionV relativeFrom="paragraph">
                        <wp:posOffset>-930934</wp:posOffset>
                      </wp:positionV>
                      <wp:extent cx="3619500" cy="841794"/>
                      <wp:effectExtent l="38100" t="38100" r="38100" b="34925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9500" cy="84179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>
                                  <a:lumMod val="75000"/>
                                </a:schemeClr>
                              </a:solidFill>
                              <a:ln w="76200">
                                <a:solidFill>
                                  <a:schemeClr val="accent4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76C46892" w14:textId="458C1BB1" w:rsidR="00AC40AF" w:rsidRPr="005B386F" w:rsidRDefault="00AC40AF" w:rsidP="00AC40AF">
                                  <w:pPr>
                                    <w:rPr>
                                      <w:b/>
                                      <w:bCs/>
                                      <w:color w:val="C9C9C9" w:themeColor="accent3" w:themeTint="99"/>
                                      <w:sz w:val="96"/>
                                      <w:szCs w:val="96"/>
                                    </w:rPr>
                                  </w:pPr>
                                  <w:r w:rsidRPr="005B386F">
                                    <w:rPr>
                                      <w:b/>
                                      <w:bCs/>
                                      <w:color w:val="C9C9C9" w:themeColor="accent3" w:themeTint="99"/>
                                      <w:sz w:val="96"/>
                                      <w:szCs w:val="96"/>
                                    </w:rPr>
                                    <w:t>Spiral Model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C6053F" id="Rectangle 2" o:spid="_x0000_s1026" style="position:absolute;left:0;text-align:left;margin-left:-5.7pt;margin-top:-73.3pt;width:285pt;height:66.3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" fillcolor="#323e4f [2415]" strokecolor="#ffc000 [3207]" strokeweight="6pt">
                      <v:textbox>
                        <w:txbxContent>
                          <w:p w14:paraId="76C46892" w14:textId="458C1BB1" w:rsidR="00AC40AF" w:rsidRPr="005B386F" w:rsidRDefault="00AC40AF" w:rsidP="00AC40AF">
                            <w:pPr>
                              <w:rPr>
                                <w:b/>
                                <w:bCs/>
                                <w:color w:val="C9C9C9" w:themeColor="accent3" w:themeTint="99"/>
                                <w:sz w:val="96"/>
                                <w:szCs w:val="96"/>
                              </w:rPr>
                            </w:pPr>
                            <w:r w:rsidRPr="005B386F">
                              <w:rPr>
                                <w:b/>
                                <w:bCs/>
                                <w:color w:val="C9C9C9" w:themeColor="accent3" w:themeTint="99"/>
                                <w:sz w:val="96"/>
                                <w:szCs w:val="96"/>
                              </w:rPr>
                              <w:t>Spiral Model</w:t>
                            </w:r>
                          </w:p>
                        </w:txbxContent>
                      </v:textbox>
                    </v:rect>
                  </w:pict>
                </mc:Fallback>
              </mc:AlternateContent>
            </w:r>
            <w:r w:rsidR="00B32DA9" w:rsidRPr="005B386F">
              <w:rPr>
                <w:rFonts w:eastAsia="Times New Roman" w:cstheme="minorHAnsi"/>
                <w:color w:val="8EAADB" w:themeColor="accent1" w:themeTint="99"/>
                <w:sz w:val="32"/>
                <w:szCs w:val="32"/>
              </w:rPr>
              <w:t>Plan Activities</w:t>
            </w:r>
          </w:p>
          <w:p w14:paraId="4003A23F" w14:textId="4C7DE5A3" w:rsidR="00214F14" w:rsidRPr="005B386F" w:rsidRDefault="00214F14" w:rsidP="00214F14">
            <w:pPr>
              <w:tabs>
                <w:tab w:val="left" w:pos="2400"/>
              </w:tabs>
              <w:rPr>
                <w:rFonts w:eastAsia="Times New Roman" w:cstheme="minorHAnsi"/>
                <w:color w:val="8EAADB" w:themeColor="accent1" w:themeTint="99"/>
                <w:sz w:val="32"/>
                <w:szCs w:val="32"/>
              </w:rPr>
            </w:pPr>
            <w:r w:rsidRPr="005B386F">
              <w:rPr>
                <w:rFonts w:eastAsia="Times New Roman" w:cstheme="minorHAnsi"/>
                <w:color w:val="8EAADB" w:themeColor="accent1" w:themeTint="99"/>
                <w:sz w:val="32"/>
                <w:szCs w:val="32"/>
              </w:rPr>
              <w:tab/>
            </w:r>
          </w:p>
        </w:tc>
        <w:tc>
          <w:tcPr>
            <w:tcW w:w="2448" w:type="dxa"/>
            <w:gridSpan w:val="4"/>
            <w:shd w:val="clear" w:color="auto" w:fill="FFC000" w:themeFill="accent4"/>
          </w:tcPr>
          <w:p w14:paraId="754C06CB" w14:textId="10BBC987" w:rsidR="00B32DA9" w:rsidRPr="00B32DA9" w:rsidRDefault="00B32DA9" w:rsidP="00B32DA9">
            <w:pPr>
              <w:ind w:left="-237" w:right="-156"/>
              <w:jc w:val="center"/>
              <w:rPr>
                <w:rFonts w:eastAsia="Times New Roman" w:cstheme="minorHAnsi"/>
                <w:color w:val="000000"/>
                <w:sz w:val="32"/>
                <w:szCs w:val="32"/>
              </w:rPr>
            </w:pPr>
            <w:r w:rsidRPr="00B32DA9">
              <w:rPr>
                <w:rFonts w:eastAsia="Times New Roman" w:cstheme="minorHAnsi"/>
                <w:color w:val="000000"/>
                <w:sz w:val="32"/>
                <w:szCs w:val="32"/>
              </w:rPr>
              <w:t>January</w:t>
            </w:r>
          </w:p>
        </w:tc>
        <w:tc>
          <w:tcPr>
            <w:tcW w:w="1997" w:type="dxa"/>
            <w:gridSpan w:val="4"/>
            <w:shd w:val="clear" w:color="auto" w:fill="FFC000" w:themeFill="accent4"/>
          </w:tcPr>
          <w:p w14:paraId="04C674F4" w14:textId="7D514880" w:rsidR="00B32DA9" w:rsidRPr="00B32DA9" w:rsidRDefault="00B32DA9" w:rsidP="00B32DA9">
            <w:pPr>
              <w:ind w:left="-237" w:right="-156"/>
              <w:jc w:val="center"/>
              <w:rPr>
                <w:rFonts w:eastAsia="Times New Roman" w:cstheme="minorHAnsi"/>
                <w:color w:val="000000"/>
                <w:sz w:val="32"/>
                <w:szCs w:val="32"/>
              </w:rPr>
            </w:pPr>
            <w:r w:rsidRPr="00B32DA9">
              <w:rPr>
                <w:rFonts w:eastAsia="Times New Roman" w:cstheme="minorHAnsi"/>
                <w:color w:val="000000"/>
                <w:sz w:val="32"/>
                <w:szCs w:val="32"/>
              </w:rPr>
              <w:t>February</w:t>
            </w:r>
          </w:p>
        </w:tc>
        <w:tc>
          <w:tcPr>
            <w:tcW w:w="1659" w:type="dxa"/>
            <w:gridSpan w:val="4"/>
            <w:shd w:val="clear" w:color="auto" w:fill="FFC000" w:themeFill="accent4"/>
          </w:tcPr>
          <w:p w14:paraId="380CA9E6" w14:textId="64A0273B" w:rsidR="00B32DA9" w:rsidRPr="00B32DA9" w:rsidRDefault="00B32DA9" w:rsidP="00B32DA9">
            <w:pPr>
              <w:ind w:right="-156"/>
              <w:jc w:val="center"/>
              <w:rPr>
                <w:rFonts w:eastAsia="Times New Roman" w:cstheme="minorHAnsi"/>
                <w:color w:val="000000"/>
                <w:sz w:val="32"/>
                <w:szCs w:val="32"/>
              </w:rPr>
            </w:pPr>
            <w:r w:rsidRPr="00B32DA9">
              <w:rPr>
                <w:rFonts w:eastAsia="Times New Roman" w:cstheme="minorHAnsi"/>
                <w:color w:val="000000"/>
                <w:sz w:val="32"/>
                <w:szCs w:val="32"/>
              </w:rPr>
              <w:t>March</w:t>
            </w:r>
          </w:p>
        </w:tc>
        <w:tc>
          <w:tcPr>
            <w:tcW w:w="1656" w:type="dxa"/>
            <w:gridSpan w:val="4"/>
            <w:shd w:val="clear" w:color="auto" w:fill="FFC000" w:themeFill="accent4"/>
          </w:tcPr>
          <w:p w14:paraId="64F5A3A7" w14:textId="4D90C53B" w:rsidR="00B32DA9" w:rsidRPr="00B32DA9" w:rsidRDefault="00B32DA9" w:rsidP="00B32DA9">
            <w:pPr>
              <w:ind w:left="-237" w:right="-156"/>
              <w:jc w:val="center"/>
              <w:rPr>
                <w:rFonts w:eastAsia="Times New Roman" w:cstheme="minorHAnsi"/>
                <w:color w:val="000000"/>
                <w:sz w:val="32"/>
                <w:szCs w:val="32"/>
              </w:rPr>
            </w:pPr>
            <w:r w:rsidRPr="00B32DA9">
              <w:rPr>
                <w:rFonts w:eastAsia="Times New Roman" w:cstheme="minorHAnsi"/>
                <w:color w:val="000000"/>
                <w:sz w:val="32"/>
                <w:szCs w:val="32"/>
              </w:rPr>
              <w:t>April</w:t>
            </w:r>
          </w:p>
        </w:tc>
        <w:tc>
          <w:tcPr>
            <w:tcW w:w="1703" w:type="dxa"/>
            <w:gridSpan w:val="4"/>
            <w:shd w:val="clear" w:color="auto" w:fill="FFC000" w:themeFill="accent4"/>
          </w:tcPr>
          <w:p w14:paraId="17705FD2" w14:textId="04ED08F2" w:rsidR="00B32DA9" w:rsidRPr="00B32DA9" w:rsidRDefault="00B32DA9" w:rsidP="00B32DA9">
            <w:pPr>
              <w:ind w:left="-237" w:right="-156"/>
              <w:jc w:val="center"/>
              <w:rPr>
                <w:rFonts w:eastAsia="Times New Roman" w:cstheme="minorHAnsi"/>
                <w:color w:val="000000"/>
                <w:sz w:val="32"/>
                <w:szCs w:val="32"/>
              </w:rPr>
            </w:pPr>
            <w:r w:rsidRPr="00B32DA9">
              <w:rPr>
                <w:rFonts w:eastAsia="Times New Roman" w:cstheme="minorHAnsi"/>
                <w:color w:val="000000"/>
                <w:sz w:val="32"/>
                <w:szCs w:val="32"/>
              </w:rPr>
              <w:t>June</w:t>
            </w:r>
          </w:p>
        </w:tc>
        <w:tc>
          <w:tcPr>
            <w:tcW w:w="1699" w:type="dxa"/>
            <w:gridSpan w:val="5"/>
            <w:shd w:val="clear" w:color="auto" w:fill="FFC000" w:themeFill="accent4"/>
          </w:tcPr>
          <w:p w14:paraId="7EC6EEF6" w14:textId="397EFA32" w:rsidR="00B32DA9" w:rsidRPr="00B32DA9" w:rsidRDefault="00B32DA9" w:rsidP="00B32DA9">
            <w:pPr>
              <w:ind w:right="-156"/>
              <w:jc w:val="center"/>
              <w:rPr>
                <w:rFonts w:eastAsia="Times New Roman" w:cstheme="minorHAnsi"/>
                <w:color w:val="000000"/>
                <w:sz w:val="32"/>
                <w:szCs w:val="32"/>
              </w:rPr>
            </w:pPr>
            <w:r w:rsidRPr="00B32DA9">
              <w:rPr>
                <w:rFonts w:eastAsia="Times New Roman" w:cstheme="minorHAnsi"/>
                <w:color w:val="000000"/>
                <w:sz w:val="32"/>
                <w:szCs w:val="32"/>
              </w:rPr>
              <w:t>July</w:t>
            </w:r>
          </w:p>
        </w:tc>
      </w:tr>
      <w:tr w:rsidR="00081956" w:rsidRPr="001F7556" w14:paraId="61EF91C4" w14:textId="77777777" w:rsidTr="00CD54F8">
        <w:trPr>
          <w:gridAfter w:val="1"/>
          <w:wAfter w:w="21" w:type="dxa"/>
          <w:trHeight w:val="395"/>
        </w:trPr>
        <w:tc>
          <w:tcPr>
            <w:tcW w:w="15005" w:type="dxa"/>
            <w:gridSpan w:val="25"/>
            <w:shd w:val="clear" w:color="auto" w:fill="A8D08D" w:themeFill="accent6" w:themeFillTint="99"/>
          </w:tcPr>
          <w:p w14:paraId="5DEEF00E" w14:textId="2859F2F0" w:rsidR="00081956" w:rsidRPr="005B386F" w:rsidRDefault="00081956" w:rsidP="005B386F">
            <w:pPr>
              <w:ind w:left="-105" w:right="-90"/>
              <w:jc w:val="center"/>
              <w:rPr>
                <w:rFonts w:eastAsia="Times New Roman" w:cstheme="minorHAnsi"/>
                <w:b/>
                <w:bCs/>
                <w:color w:val="8EAADB" w:themeColor="accent1" w:themeTint="99"/>
                <w:sz w:val="20"/>
                <w:szCs w:val="20"/>
              </w:rPr>
            </w:pPr>
            <w:r w:rsidRPr="005B386F">
              <w:rPr>
                <w:rFonts w:eastAsia="Times New Roman" w:cstheme="minorHAnsi"/>
                <w:b/>
                <w:bCs/>
                <w:color w:val="323E4F" w:themeColor="text2" w:themeShade="BF"/>
                <w:sz w:val="32"/>
                <w:szCs w:val="32"/>
              </w:rPr>
              <w:t>IDENTIFICATION</w:t>
            </w:r>
          </w:p>
        </w:tc>
      </w:tr>
      <w:tr w:rsidR="007E7993" w:rsidRPr="001F7556" w14:paraId="4D04ED3B" w14:textId="77777777" w:rsidTr="00343237">
        <w:trPr>
          <w:gridAfter w:val="1"/>
          <w:wAfter w:w="21" w:type="dxa"/>
          <w:trHeight w:val="395"/>
        </w:trPr>
        <w:tc>
          <w:tcPr>
            <w:tcW w:w="3864" w:type="dxa"/>
            <w:vAlign w:val="center"/>
          </w:tcPr>
          <w:p w14:paraId="2A2D57E1" w14:textId="6510F432" w:rsidR="007E7993" w:rsidRPr="00540749" w:rsidRDefault="007E7993" w:rsidP="007E7993">
            <w:pPr>
              <w:spacing w:before="100" w:beforeAutospacing="1" w:after="75"/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eastAsia="en-PK"/>
              </w:rPr>
            </w:pPr>
            <w:r w:rsidRPr="00540749"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val="en-PK" w:eastAsia="en-PK"/>
              </w:rPr>
              <w:t>Feasibility Study</w:t>
            </w:r>
          </w:p>
        </w:tc>
        <w:tc>
          <w:tcPr>
            <w:tcW w:w="663" w:type="dxa"/>
          </w:tcPr>
          <w:p w14:paraId="28912AC8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6422FE8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2D8BE3B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6AAB359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45350EA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1F80A44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252A9EFE" w14:textId="77777777" w:rsidR="007E7993" w:rsidRPr="005B386F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323E4F" w:themeColor="text2" w:themeShade="BF"/>
                <w:sz w:val="20"/>
                <w:szCs w:val="20"/>
              </w:rPr>
            </w:pPr>
          </w:p>
        </w:tc>
        <w:tc>
          <w:tcPr>
            <w:tcW w:w="520" w:type="dxa"/>
          </w:tcPr>
          <w:p w14:paraId="6F224B6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11B3225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2039CD9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6491974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4064CB0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5CD44F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EDAF8B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184679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1F87B16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33AE6FB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5FFFC5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8809F6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496FE75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509F16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97EFA9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76094E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F3E1DA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4851EA77" w14:textId="77777777" w:rsidTr="007E7993">
        <w:trPr>
          <w:gridAfter w:val="1"/>
          <w:wAfter w:w="21" w:type="dxa"/>
          <w:trHeight w:val="266"/>
        </w:trPr>
        <w:tc>
          <w:tcPr>
            <w:tcW w:w="3864" w:type="dxa"/>
            <w:vAlign w:val="center"/>
          </w:tcPr>
          <w:p w14:paraId="6C11EB98" w14:textId="5675109B" w:rsidR="007E7993" w:rsidRPr="00540749" w:rsidRDefault="007E7993" w:rsidP="007E7993">
            <w:pPr>
              <w:spacing w:before="100" w:beforeAutospacing="1" w:after="75"/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eastAsia="en-PK"/>
              </w:rPr>
            </w:pPr>
            <w:r w:rsidRPr="00540749"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val="en-PK" w:eastAsia="en-PK"/>
              </w:rPr>
              <w:t>Requirement Gathering</w:t>
            </w:r>
          </w:p>
        </w:tc>
        <w:tc>
          <w:tcPr>
            <w:tcW w:w="663" w:type="dxa"/>
          </w:tcPr>
          <w:p w14:paraId="06880BAD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2C349D3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7980887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52FF571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28BD6A9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05B0180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4F95815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3590533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7CD5C9B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30A9203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6344CB0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612E5DA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ACAD44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23DE1F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B12691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0C577A1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12F2B3D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3E94A5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7D6D22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7748685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FD7094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78C9E0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89717D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77B17E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1D041468" w14:textId="77777777" w:rsidTr="00343237">
        <w:trPr>
          <w:gridAfter w:val="1"/>
          <w:wAfter w:w="21" w:type="dxa"/>
          <w:trHeight w:val="395"/>
        </w:trPr>
        <w:tc>
          <w:tcPr>
            <w:tcW w:w="3864" w:type="dxa"/>
            <w:vAlign w:val="center"/>
          </w:tcPr>
          <w:p w14:paraId="2FA55B50" w14:textId="151DE698" w:rsidR="007E7993" w:rsidRPr="00540749" w:rsidRDefault="007E7993" w:rsidP="007E7993">
            <w:pPr>
              <w:spacing w:before="100" w:beforeAutospacing="1" w:after="75"/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eastAsia="en-PK"/>
              </w:rPr>
            </w:pPr>
            <w:r w:rsidRPr="00540749"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val="en-PK" w:eastAsia="en-PK"/>
              </w:rPr>
              <w:t>Software Requirement Specificatio</w:t>
            </w:r>
            <w:r w:rsidRPr="00540749"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eastAsia="en-PK"/>
              </w:rPr>
              <w:t>n</w:t>
            </w:r>
          </w:p>
        </w:tc>
        <w:tc>
          <w:tcPr>
            <w:tcW w:w="663" w:type="dxa"/>
          </w:tcPr>
          <w:p w14:paraId="75ACE4A0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04CBC2C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17FC922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4F80BD8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18F40DE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65C64EA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03C4408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1AED199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14FAC04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72AFD74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5EE3D84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65ECE8E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CAF6F8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155B1A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F8D554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7C0E013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4051F15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2A4D71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8DCA5E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33D5AE9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797B39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1D2894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4E9D45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984F6F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78BDF632" w14:textId="77777777" w:rsidTr="00343237">
        <w:trPr>
          <w:gridAfter w:val="1"/>
          <w:wAfter w:w="21" w:type="dxa"/>
          <w:trHeight w:val="395"/>
        </w:trPr>
        <w:tc>
          <w:tcPr>
            <w:tcW w:w="3864" w:type="dxa"/>
            <w:vAlign w:val="center"/>
          </w:tcPr>
          <w:p w14:paraId="7AA9DEAB" w14:textId="0C2558D9" w:rsidR="007E7993" w:rsidRPr="00540749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20"/>
                <w:szCs w:val="20"/>
              </w:rPr>
            </w:pPr>
            <w:r w:rsidRPr="00540749"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eastAsia="en-GB"/>
              </w:rPr>
              <w:t xml:space="preserve">  </w:t>
            </w:r>
            <w:r w:rsidRPr="00540749"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eastAsia="en-GB"/>
              </w:rPr>
              <w:t>Organizing Requirement</w:t>
            </w:r>
          </w:p>
        </w:tc>
        <w:tc>
          <w:tcPr>
            <w:tcW w:w="663" w:type="dxa"/>
          </w:tcPr>
          <w:p w14:paraId="61D03EE7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0D0A1CA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57F917D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0A156F2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7355D3E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3EB0241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0666072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132C8FB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2F91928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7EAF305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21DE57A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69D506E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C77452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6A3E21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824B9A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03F267A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058019F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E6FC79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14960B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371063C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ACFFF6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8865B9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574F17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260703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13297CB0" w14:textId="77777777" w:rsidTr="00343237">
        <w:trPr>
          <w:gridAfter w:val="1"/>
          <w:wAfter w:w="21" w:type="dxa"/>
          <w:trHeight w:val="395"/>
        </w:trPr>
        <w:tc>
          <w:tcPr>
            <w:tcW w:w="3864" w:type="dxa"/>
            <w:vAlign w:val="center"/>
          </w:tcPr>
          <w:p w14:paraId="1AD749AD" w14:textId="0FCE37F4" w:rsidR="007E7993" w:rsidRPr="00540749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20"/>
                <w:szCs w:val="20"/>
              </w:rPr>
            </w:pPr>
            <w:r w:rsidRPr="00540749"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eastAsia="en-GB"/>
              </w:rPr>
              <w:t xml:space="preserve">  </w:t>
            </w:r>
            <w:r w:rsidRPr="00540749"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eastAsia="en-GB"/>
              </w:rPr>
              <w:t>Negotiation and Discussion</w:t>
            </w:r>
          </w:p>
        </w:tc>
        <w:tc>
          <w:tcPr>
            <w:tcW w:w="663" w:type="dxa"/>
          </w:tcPr>
          <w:p w14:paraId="5032300A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3069C05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6404486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135A9B3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16017A3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51BAD67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07C2737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49D3723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4FD1A2B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385C0E3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3E991AC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12A45DB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6AC1C2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3C0185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B72D99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50112AE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3DA6AAB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DF10CE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38981A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2D403EF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4BD166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512150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1BCDD8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58B117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77B4B9FA" w14:textId="77777777" w:rsidTr="00343237">
        <w:trPr>
          <w:gridAfter w:val="1"/>
          <w:wAfter w:w="21" w:type="dxa"/>
          <w:trHeight w:val="395"/>
        </w:trPr>
        <w:tc>
          <w:tcPr>
            <w:tcW w:w="3864" w:type="dxa"/>
            <w:vAlign w:val="center"/>
          </w:tcPr>
          <w:p w14:paraId="0F28C924" w14:textId="7E61FEBF" w:rsidR="007E7993" w:rsidRPr="00540749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20"/>
                <w:szCs w:val="20"/>
              </w:rPr>
            </w:pPr>
            <w:r w:rsidRPr="00540749"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eastAsia="en-PK"/>
              </w:rPr>
              <w:t xml:space="preserve">  </w:t>
            </w:r>
            <w:r w:rsidRPr="00540749"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val="en-PK" w:eastAsia="en-PK"/>
              </w:rPr>
              <w:t>Software Requirement</w:t>
            </w:r>
            <w:r w:rsidRPr="00540749"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eastAsia="en-PK"/>
              </w:rPr>
              <w:t xml:space="preserve"> Verification</w:t>
            </w:r>
          </w:p>
        </w:tc>
        <w:tc>
          <w:tcPr>
            <w:tcW w:w="663" w:type="dxa"/>
          </w:tcPr>
          <w:p w14:paraId="2AB91A69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1A36E7B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476337F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446696D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2EB63C2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202D9F6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1148C4A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2FAC0D4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7686773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1F98870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398199D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3BF6EB8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AB7470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42CCA5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55B033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7F96EA6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5BAB960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0A7B3A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CA40C7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5C7E582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608380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45AC51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9485ED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86A791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7A4049B8" w14:textId="77777777" w:rsidTr="00343237">
        <w:trPr>
          <w:gridAfter w:val="1"/>
          <w:wAfter w:w="21" w:type="dxa"/>
          <w:trHeight w:val="395"/>
        </w:trPr>
        <w:tc>
          <w:tcPr>
            <w:tcW w:w="3864" w:type="dxa"/>
            <w:vAlign w:val="center"/>
          </w:tcPr>
          <w:p w14:paraId="0F5AF388" w14:textId="3A9237C7" w:rsidR="007E7993" w:rsidRPr="00540749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20"/>
                <w:szCs w:val="20"/>
              </w:rPr>
            </w:pPr>
            <w:r w:rsidRPr="00540749"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eastAsia="en-PK"/>
              </w:rPr>
              <w:t xml:space="preserve">  </w:t>
            </w:r>
            <w:r w:rsidRPr="00540749"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val="en-PK" w:eastAsia="en-PK"/>
              </w:rPr>
              <w:t>Software Requirement</w:t>
            </w:r>
            <w:r w:rsidRPr="00540749"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eastAsia="en-PK"/>
              </w:rPr>
              <w:t xml:space="preserve"> Validation</w:t>
            </w:r>
          </w:p>
        </w:tc>
        <w:tc>
          <w:tcPr>
            <w:tcW w:w="663" w:type="dxa"/>
          </w:tcPr>
          <w:p w14:paraId="2F3D6E04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62B25F7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7005A4D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2392681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42AFD7A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6EF0FC5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2E0D1A7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47BD8CD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4DD0073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40B29CC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1F35748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60C4510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6649E2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D13411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6B5C94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26F8920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2906BE1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2B7E80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44E172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22DC457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761931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55591C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EC776C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523D21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62BEC688" w14:textId="77777777" w:rsidTr="00343237">
        <w:trPr>
          <w:gridAfter w:val="1"/>
          <w:wAfter w:w="21" w:type="dxa"/>
          <w:trHeight w:val="395"/>
        </w:trPr>
        <w:tc>
          <w:tcPr>
            <w:tcW w:w="3864" w:type="dxa"/>
            <w:vAlign w:val="center"/>
          </w:tcPr>
          <w:p w14:paraId="71696CD6" w14:textId="471839CF" w:rsidR="007E7993" w:rsidRPr="00540749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20"/>
                <w:szCs w:val="20"/>
              </w:rPr>
            </w:pPr>
            <w:r w:rsidRPr="00540749"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eastAsia="en-GB"/>
              </w:rPr>
              <w:t xml:space="preserve">  </w:t>
            </w:r>
            <w:r w:rsidRPr="00540749">
              <w:rPr>
                <w:rFonts w:eastAsia="Times New Roman" w:cstheme="minorHAnsi"/>
                <w:color w:val="323E4F" w:themeColor="text2" w:themeShade="BF"/>
                <w:sz w:val="20"/>
                <w:szCs w:val="20"/>
                <w:lang w:eastAsia="en-GB"/>
              </w:rPr>
              <w:t>SRS Documentation</w:t>
            </w:r>
          </w:p>
        </w:tc>
        <w:tc>
          <w:tcPr>
            <w:tcW w:w="663" w:type="dxa"/>
          </w:tcPr>
          <w:p w14:paraId="74813391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1BA43C3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06A5B05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1D69D3B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7FEBE77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181BFE8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050128C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18867E6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7AAB6DD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1DA27F3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7DF7493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12C0432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4DC30E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E4D586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8442CE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2A7C2F9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793B06E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885A61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A417AB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6D0DF82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BF5CE0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FEEB97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44ED86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FD1127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2CB89BAE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25EB01C4" w14:textId="6E4D02F6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  <w:t xml:space="preserve">   </w:t>
            </w:r>
          </w:p>
        </w:tc>
        <w:tc>
          <w:tcPr>
            <w:tcW w:w="663" w:type="dxa"/>
          </w:tcPr>
          <w:p w14:paraId="43AF8017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3ED1BB9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0F15488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3E8CF66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40D5BB9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62895D9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4AD8B21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7633F6D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4291669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5F1918E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60DD274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1F3925C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E6A888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805537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F60497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3BEEFB0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5A21EAA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232F23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782E5A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53B0D79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24B7DD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528887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F07F66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F84979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6433D461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4A881AF3" w14:textId="3DE648C5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  <w:t xml:space="preserve">   </w:t>
            </w:r>
          </w:p>
        </w:tc>
        <w:tc>
          <w:tcPr>
            <w:tcW w:w="663" w:type="dxa"/>
          </w:tcPr>
          <w:p w14:paraId="627EC639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348772C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4B4A9EE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08BF95C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38E1EF8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4EAEC7A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222E926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6FB29A5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31D79BD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3781CBB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096FF73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276B5EA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D1C1C6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A7AFB3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B04CF6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0295EC3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4C93408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81EAF3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C34C8B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7004F85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9B8C02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FAFA29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FFDEE5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BAE991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59F1AC99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5521C7BE" w14:textId="6A113A85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  <w:t xml:space="preserve">   </w:t>
            </w:r>
          </w:p>
        </w:tc>
        <w:tc>
          <w:tcPr>
            <w:tcW w:w="663" w:type="dxa"/>
          </w:tcPr>
          <w:p w14:paraId="0BF899AC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5B2C003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42107E8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0DD26D9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5CC1FE7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194BC3D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0AA4FA2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761E7FD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0B1B3FB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2F68E70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6674390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13BBDB6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8DD5B9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F102AF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A4C2D0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1768385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1446306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3BCC91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C7B957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0C21670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87A098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CCC4A4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44B1FC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10DD00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0071CD6A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6D430D96" w14:textId="23A18240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  <w:t xml:space="preserve">   </w:t>
            </w:r>
          </w:p>
        </w:tc>
        <w:tc>
          <w:tcPr>
            <w:tcW w:w="663" w:type="dxa"/>
          </w:tcPr>
          <w:p w14:paraId="406D2CE0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375F711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6382E99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3047CBA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4D5B927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4D0DC04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2397669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0246E10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7432C7C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5B26935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71EEE84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7552328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D684D9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576564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7D8BE5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110A82D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5B4B5D2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540BD1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FA1F53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134A0AB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A88E08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0194AD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558163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F59BB4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19283E33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0E85B9A3" w14:textId="4DDD53A6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  <w:r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  <w:t xml:space="preserve">   </w:t>
            </w:r>
          </w:p>
        </w:tc>
        <w:tc>
          <w:tcPr>
            <w:tcW w:w="663" w:type="dxa"/>
          </w:tcPr>
          <w:p w14:paraId="3B2F5936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227E52E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633EF2B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00F1E99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5B9B058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65308E7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12D6894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4B5C5F8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31C97A8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196DBD7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220A822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0830F38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8FB738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18D15E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C8E40C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5857971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334C18C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96093A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90DD22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0242E8A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BE3E5A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0EEC84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385757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1F8999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25D438A7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61D35C67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048CC2F9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27207EF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24B449B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337BAAF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2A5BCC1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1EB20EF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2FF5B7F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009F06C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6FD2B7E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01E730E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1D4BF4A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05F538E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B94FA6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D56AD9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14D41F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1BE91DC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5927AB0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1D9795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F120A1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22196F9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4D9E07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58550C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678E5C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7146E3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0E4B252B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3BED17F5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11BCE973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1754934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22A2F4F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609C905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7159D63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1E7C8EF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2B858B8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3D47505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73E1718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2ACCCE5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0E149CF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47D6CD3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68C22E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924DDC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65CE28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246C0B1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5FF289A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698E2F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24879F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117B0CC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8A5522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94CAC2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D75512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8B6F7B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49205F61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5AB6CBA5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31AF70D4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32884BE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31D5DE4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74BD041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1252A5F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07B5FD2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6BBE784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0518CF8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23DD32A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77ECD94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545863D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5DFC04D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8530AC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4D1E14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2BCC20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2E6C60D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0ECBA08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4D90F2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6278EB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369B78E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57AB92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01E92B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FF060F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3C574D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3A199ECC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5A222DD4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6C4512C0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30ED4FC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1B1B55A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02B1838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6F1034D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5BC8625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3172928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136C31D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38C0D50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58BA4CA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7E1BA95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063B4B9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BCEA39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165936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0D4597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0D79FB6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1BAEAD4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73B721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E948D4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03FCF47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A3AABD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7DECBD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93FD40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0B6A66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0490DF41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309CF0CA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0FCE3167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744A02D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565C352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2A6F9F1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1736F63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32918DE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14FDA78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6211440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4B6CAEA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2374B67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4F8830B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36C0EB1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208983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EC375C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B8A354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302B94E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12FD2CB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5A9B33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A4DF29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0B5F827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A1DB8C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14642B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F7A6EE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6FE4B0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1C0C01F0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6242DE63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3A5A76C6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3B8B589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6BD3018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18EDB1D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71CC683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49C7AB8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0C0D0D7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6BCABF3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5C1655C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5FE69BE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2CF88FA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56AB576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645CA1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E659D0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B451D5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05841EC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389D6F4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AC3502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1E70C6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17D3F7F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9DD17E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1E9C5F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05D5E0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8ED8B7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723170E9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6D0AEE7B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576BD706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5F24E23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2507141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1B99EA4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7ABE7E2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78FAE43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4C117BB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55C46A8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6B36D23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312AA14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4B79136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7EEA399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AB1757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4F4DF1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11FC62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7B02B57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31F87F8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54059A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0BBEA5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341A6F9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538A99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9CF9BC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C977CC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A9BB31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7359D9D2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43676FA4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7232BB2B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1F43639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7750AB8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6CD1A77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42138F6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0370206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7F98EB8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2890BCD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53AA38E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445524B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116D9E6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356291D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1809B7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DD952A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545183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76BE519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7E4BF70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35088C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39D28C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3F31D08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51A99E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88EDCE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BBC72C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78C7B0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0028238F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60F1FE42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3EB40D2F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1C6A8A6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3E4D8D4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4032C00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75FDAC7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1FCDA4C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2F380B0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140C4BD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36C5217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43A2715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49E38BB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39730B2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D7E8DD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B1421F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E679E5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4831CCB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3986636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3A0AD6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62A193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4816657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E3F644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0F65CF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6596EE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FFFB74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31F923BE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6B065180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6C7194CE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5C66A60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68FC833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3A425D3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1EFF2CC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3E6666D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798388E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46275D4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6F33687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223B124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4F398D4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6DEEBCC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ACE120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E95DB9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615723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5FCA88D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77F034B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523021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B13C30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002EF1B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3FBB61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A85B4E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679BF4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7AC244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03E8E0A9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5CD794C7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55736D82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483CFE8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66FE376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41A0052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32F3168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32B496C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5508562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3BDE39E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575F8EE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07F950A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0297639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04D3902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34E509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E7747B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1079E0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0C46959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0AE57EE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142FF0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23D5F9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278A083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569FB5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DDB74B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719A17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D543E5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6FACA272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1DEFE428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17109299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71D4B6A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0870BC1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67EC0BC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658CBA3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62CFCF0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5946289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73901C0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7A8FCC9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79A9E3A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05903DB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099B5AB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7F2CBE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88659E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534CB9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1573285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7DDE515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4E34CF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F0DBD1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3D1CB94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1FCDE6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CEC770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69DF83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5483F2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1D78E4D4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5E6B7B06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5C5B7B9B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3CA1CEC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2685E66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79E5F0C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05524AC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410B50F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6A2EE98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24C2B8C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5D37ECC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4584895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08963ED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06F50B8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1C822F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5F15CC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781275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40CF3ED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69AAE98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CCE43C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009F6D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494E702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130E22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B61D50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33650F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5CD3BB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0FEB9851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06D4987B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24EA6B65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5026CAD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7B3FBEE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578C150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340FE83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614B652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24759D8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4F2A367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2179347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41DDEDD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79FAA85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201A3F1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9F35BD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81795C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BD90BF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10ACF08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55933C4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C7D8C6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780F06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3892E80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6DCE54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354DB9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979010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228525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25AE883A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3CAF0F37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22E781D5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266C7B7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2AC9F2E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2077695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20122DD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747654A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7A9A243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066C4FF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04436AB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29613DE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1291925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75A7633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1958EB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18FFD2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BF0C89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7F4C44D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2BFA9D5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873D2E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E6F954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39BEB41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40E998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F2500C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99C7EC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3B79A7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1507340E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3C079210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097B4E73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5A7D551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1535250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32D930D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513378A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3EA8829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61A7F37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0332FC3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5601718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106C91A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301C5CB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4B1E3A1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1A75B1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C5F9B2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ACF769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74064A4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305BD56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E162A4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360D48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74C6777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CE1049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F78F25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DF5A7F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43A20C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1472B149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7AB92B0F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2CB5CC38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55685E3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1FF3C7C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664364D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4281A17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021C460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11B6137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11158F2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0322A51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6325155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20B163B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504BF0B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C5DCED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5D57A8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9C9839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72CB660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00159FF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8A5970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39F9D0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7D588AA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8CB484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9A1E86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35E5C6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60B240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68403AEA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3E889AA7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19A1CD90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6F57DF6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1923822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02453AD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34EED25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4908796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652713F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27354AD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4283D8D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5723852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08B908F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3D99714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29B753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0EC1F8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D81B35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53C9E6C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03A70F6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B0785B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AA285E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37F75AB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75EEA2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F48C5C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5D97D8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3B16A1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5BD04790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6DD3D392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72686C84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2B17F41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50FD1FF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19BFB38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6A57EEE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4A74129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61FA176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5261920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042B0F4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02F6B5C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4DA8144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441E5C6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BCBDB3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6A6D51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9494E4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4C4C2CB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215B5FA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971BCA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B5FEA0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19A0E1D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C048E6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5D8FAE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01F8F0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5BE97B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16FFB8DA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129A1DBB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3D734B67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0B20784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77B3D93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49A027F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202AB9B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2222E8F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3050E70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2ABC15C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0C9CD83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781EF2F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565CEBA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45C8C5A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254422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57BD1B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A299F7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59D687D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1626427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4D160C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F7B2C1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3357D1E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B1CCA3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A86490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CACF32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1F8F5F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140275EE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09D9EFE4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08D4C709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65E4698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06B04D6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34967CE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0C436A6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11552D1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0BAF65A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62DBAE8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20C267D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5D16D9A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50A7E19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5386FBA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C70472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A6659B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38CA45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05885B0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5B188D0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7E6566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A8E5F2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02E42C1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67B28B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DD5081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0A31EA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CDBB6D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2E5A97FE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5D8DDFC2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26CDF6A9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467C7B6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3097C9C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4A23E40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5DF0B8F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76F59BD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4767C64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732F009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6D36766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5D69F7D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455678A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2160892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F7B2E4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3AB5D1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01E380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02576E9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6F3B0DE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790DF0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BC8585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6FF120A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07E588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A15D20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2276B3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D486BC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211EA22A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1F1B2039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6EAFF855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6FD6B59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1B020EB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38FA813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7D3C819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15451AF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1728086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75D6A09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45DADC6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784538E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12A4AA3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5222F81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2946AB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2CEB89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F8C1E9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7D7F823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1FB36AA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10E2C4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7C67E4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74E86B9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374B0B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EAB1D2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58B9EB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853C7A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3D47A77E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74703AFD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1093F1C7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16AF082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53D7B39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1511FE1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6E4D04A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1BB86E2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0D65E4B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1905376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782C015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4B3DA33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16ABE2E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5B2BA06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3B5D1B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13AE65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BA4874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61E6948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65DD8BF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F4F32A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C58470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01A8CCB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3C1D8F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EADC28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B0C232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BACBFD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243F82AF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296F9D6E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39F75236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6019C5D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57C8D73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4EF49B8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18FFD91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2A375C8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28E4C05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6AB2BC2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65E88D5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258226E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0D1B5AE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6D7A90A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20D315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F2B81A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3196E0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619E1F1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0A1C73F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099180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C3AB95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43E492A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2D9D19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94963C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F8549F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7737AE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0A209865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781550F4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64CF8E7C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099A0FF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7663B6F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6A7031E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6D380A1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19E9038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1B38473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5910597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6345710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7A0D7C2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7261760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1FF9E6D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119F9D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C933D6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7A728A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12D05EB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5ECEABE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9A6C9A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E93506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0481655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319FBE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6E2587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4697F7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E4BB9B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1C800F75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074FDC96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1DCE08E3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0437AE4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6724B98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06EE0F3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75CA7A0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73B888E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0969EE6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3FEB941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4B9D632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6FF130A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12E5131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791A6D0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5D5F30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BD7FCD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80CE7D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1227855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1132363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E56A1E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C8D6D5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08A951D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2B582D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86954D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BE9653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3DC10D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42F94041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3AB23186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6122B9A5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0C38D23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7AE5A20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5685F82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6C8CE12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73A5925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31EC0E6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47F1C74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2176052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47B031E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4D78815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230655C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5145F3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996CC1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91FED1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08D74C5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4697ABC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3A5976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2AF424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588DBC0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072975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72556D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E81A60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ECB93F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45672CA2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0455CC81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6A931BCC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289E3E0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59BE28A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6F2A322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40D412A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22DCB24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07B0930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1C046A3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706B026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5447845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56AC67C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2F1702C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0D28E4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8A9B2B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1398CF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07E1B6F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79344C3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65D905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E76F48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248EDAB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769A73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B41228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CD57ED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56EC42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330BFF13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3F886355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6E5793A2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30C7B34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783657C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57D2601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3CBCE9F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36683E2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582582C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3217355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3F65CF5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3FCF8E0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1887709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1EF71B7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8E63A9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36284D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58E87E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7801001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596E25C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1AC745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FF85C7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7600FF7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F54C91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2B3BAB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40E06C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9259D2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41EEEDB1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532CC26A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772B330C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4F524BB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232EBAB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52BDCA2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56014BE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0AC9C1E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79214EE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0DDBE6E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48360BC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5C6DAAC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763E637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5279F89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C435D9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F6AAA1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A0D448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5A0B8E2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0859E34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B703A6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B7E9DE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637C57D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442EAC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63506E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B5640A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6FC239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45EF9615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3C9C3225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4F3C79B3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5E15B41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01AA13E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74CA0D9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0678F63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698A413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77F4E5B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091EB98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7ABFAA6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25FA47F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0DA8322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08984D4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5D920C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5CACAB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FD0455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0402146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5ED53A1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5223E3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DB90D0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3F36CCD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45C5C2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647D8B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D511C0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BACF99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07DA9E04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19C156BD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29295898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3238811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3CBCCF8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32716FA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44D4B00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2E7116D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438709D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2E90F94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0AB8353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57DF6F8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31C760D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48DC0D0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CEC79F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710E4C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E26A36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6B56935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735F0E9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0BF106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CE5ABD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71FD4DA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D9A2DD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EDD169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2B7E93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47A6DF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04E1A99C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06269018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1072A8C9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19C1E61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3EA597C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71BBFAA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538B478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21432FA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2987E2F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5D1A507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558E4E1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4F57505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63B17D4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2B201A0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9938DC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CB3FD1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00037D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436BE63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1D6C7A8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5A5EBC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954185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1A36F85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9E295B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1496ABC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349D04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1C7465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707E3AD1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7BA96292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2C3785BC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6912392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7B27DF1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43A75A1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0637F64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2BEEE38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069C33B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31790D1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0BF7C66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3B834D3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3735EAC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2A7BDBA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CA6AB4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10678B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05128B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4492FAF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55B1FE4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875461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60E6E5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62ACE4B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DCF0EC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2B76E16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AB10E1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5768FF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05104329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6D8ECE67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1A91348A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4F9953F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48382A8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2DC3CB5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4B5D9E9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61996DE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561A247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43F5B22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43BFB87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2D1384B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60D74D2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3EB6AD0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117B3D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55A121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B75134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0570CFF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53E5CF4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24DAD4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8FCAE5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40B938F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CCC25A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5ECCD55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321B03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E71211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5E18685D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1A2468B7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01D1E410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6C26FA6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2E610AE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5BECF7D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2CECF9D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1A39041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185FE56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31EFF5C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5DB4EC4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00D9F60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44BF4866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7949483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B6394F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65753E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F3A7BE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61B0A64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50E8160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2A2371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5428C67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3B53DF4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BA8E11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8D0CBD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3D2984D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CDA4F1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3F697831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489963F8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3F9D099E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0686DB27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7E921818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45B3420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08F8392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35B501E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7C17D7D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39C0E8F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38B52D1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1990508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506F391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55ED271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0601054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70354F6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834535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1A6D6B7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72BFDB8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5552E6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6FE1B1A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40685EA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F032B1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799F59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286E833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32AD5A2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  <w:tr w:rsidR="007E7993" w:rsidRPr="001F7556" w14:paraId="1539EF8C" w14:textId="77777777" w:rsidTr="002B20D3">
        <w:trPr>
          <w:gridAfter w:val="1"/>
          <w:wAfter w:w="21" w:type="dxa"/>
          <w:trHeight w:val="395"/>
        </w:trPr>
        <w:tc>
          <w:tcPr>
            <w:tcW w:w="3864" w:type="dxa"/>
          </w:tcPr>
          <w:p w14:paraId="1EE4DECC" w14:textId="77777777" w:rsidR="007E7993" w:rsidRPr="005B386F" w:rsidRDefault="007E7993" w:rsidP="007E7993">
            <w:pPr>
              <w:ind w:left="-105" w:right="-90"/>
              <w:rPr>
                <w:rFonts w:eastAsia="Times New Roman" w:cstheme="minorHAnsi"/>
                <w:color w:val="8EAADB" w:themeColor="accent1" w:themeTint="99"/>
                <w:sz w:val="18"/>
                <w:szCs w:val="18"/>
              </w:rPr>
            </w:pPr>
          </w:p>
        </w:tc>
        <w:tc>
          <w:tcPr>
            <w:tcW w:w="663" w:type="dxa"/>
          </w:tcPr>
          <w:p w14:paraId="4D440716" w14:textId="77777777" w:rsidR="007E7993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71" w:type="dxa"/>
          </w:tcPr>
          <w:p w14:paraId="45D0B2B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67" w:type="dxa"/>
          </w:tcPr>
          <w:p w14:paraId="726489D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647" w:type="dxa"/>
          </w:tcPr>
          <w:p w14:paraId="1607FC6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94" w:type="dxa"/>
          </w:tcPr>
          <w:p w14:paraId="4B69ECFB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5" w:type="dxa"/>
          </w:tcPr>
          <w:p w14:paraId="39B5278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38" w:type="dxa"/>
          </w:tcPr>
          <w:p w14:paraId="75BB72A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520" w:type="dxa"/>
          </w:tcPr>
          <w:p w14:paraId="3329C15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40" w:type="dxa"/>
          </w:tcPr>
          <w:p w14:paraId="63E9FBB1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52" w:type="dxa"/>
          </w:tcPr>
          <w:p w14:paraId="2269A92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4" w:type="dxa"/>
          </w:tcPr>
          <w:p w14:paraId="4A8A9CE0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3" w:type="dxa"/>
          </w:tcPr>
          <w:p w14:paraId="42B10C33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1D2DDDAA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39D9422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F4899D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398" w:type="dxa"/>
          </w:tcPr>
          <w:p w14:paraId="2F43B85C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43" w:type="dxa"/>
          </w:tcPr>
          <w:p w14:paraId="54046BA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48A3A5E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4920C239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1" w:type="dxa"/>
          </w:tcPr>
          <w:p w14:paraId="08C7D1BD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4C5E8A5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677AE97E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19" w:type="dxa"/>
          </w:tcPr>
          <w:p w14:paraId="715C61CF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  <w:tc>
          <w:tcPr>
            <w:tcW w:w="420" w:type="dxa"/>
          </w:tcPr>
          <w:p w14:paraId="002136A4" w14:textId="77777777" w:rsidR="007E7993" w:rsidRPr="001F7556" w:rsidRDefault="007E7993" w:rsidP="007E7993">
            <w:pPr>
              <w:tabs>
                <w:tab w:val="left" w:pos="1155"/>
              </w:tabs>
              <w:ind w:left="-237" w:right="-156"/>
              <w:rPr>
                <w:rFonts w:eastAsia="Times New Roman" w:cstheme="minorHAnsi"/>
                <w:color w:val="000000"/>
                <w:sz w:val="20"/>
                <w:szCs w:val="20"/>
              </w:rPr>
            </w:pPr>
          </w:p>
        </w:tc>
      </w:tr>
    </w:tbl>
    <w:p w14:paraId="78CBD8D9" w14:textId="77777777" w:rsidR="009A0ECA" w:rsidRPr="001F7556" w:rsidRDefault="009A0ECA" w:rsidP="003E178B">
      <w:pPr>
        <w:rPr>
          <w:rFonts w:cstheme="minorHAnsi"/>
          <w:sz w:val="2"/>
          <w:szCs w:val="2"/>
        </w:rPr>
      </w:pPr>
    </w:p>
    <w:sectPr w:rsidR="009A0ECA" w:rsidRPr="001F7556" w:rsidSect="00F52FD5">
      <w:headerReference w:type="default" r:id="rId6"/>
      <w:footerReference w:type="default" r:id="rId7"/>
      <w:pgSz w:w="16838" w:h="11906" w:orient="landscape" w:code="9"/>
      <w:pgMar w:top="360" w:right="360" w:bottom="360" w:left="36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FF6A29" w14:textId="77777777" w:rsidR="007C7F3A" w:rsidRDefault="007C7F3A" w:rsidP="00025008">
      <w:pPr>
        <w:spacing w:after="0" w:line="240" w:lineRule="auto"/>
      </w:pPr>
      <w:r>
        <w:separator/>
      </w:r>
    </w:p>
  </w:endnote>
  <w:endnote w:type="continuationSeparator" w:id="0">
    <w:p w14:paraId="60C8FB61" w14:textId="77777777" w:rsidR="007C7F3A" w:rsidRDefault="007C7F3A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EE04CC" w14:textId="676F97F4" w:rsidR="00096E54" w:rsidRDefault="00096E54" w:rsidP="00764E64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BA6B98" w14:textId="77777777" w:rsidR="007C7F3A" w:rsidRDefault="007C7F3A" w:rsidP="00025008">
      <w:pPr>
        <w:spacing w:after="0" w:line="240" w:lineRule="auto"/>
      </w:pPr>
      <w:r>
        <w:separator/>
      </w:r>
    </w:p>
  </w:footnote>
  <w:footnote w:type="continuationSeparator" w:id="0">
    <w:p w14:paraId="1DB99755" w14:textId="77777777" w:rsidR="007C7F3A" w:rsidRDefault="007C7F3A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145E97" w14:textId="20C1123B" w:rsidR="00AC40AF" w:rsidRPr="00AC40AF" w:rsidRDefault="00AC40AF" w:rsidP="00025008">
    <w:pPr>
      <w:pStyle w:val="Header"/>
      <w:tabs>
        <w:tab w:val="clear" w:pos="9360"/>
      </w:tabs>
      <w:rPr>
        <w:sz w:val="12"/>
        <w:szCs w:val="12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gFACiWDeMtAAAA"/>
  </w:docVars>
  <w:rsids>
    <w:rsidRoot w:val="00025008"/>
    <w:rsid w:val="000159B9"/>
    <w:rsid w:val="00016C77"/>
    <w:rsid w:val="00025008"/>
    <w:rsid w:val="0004558F"/>
    <w:rsid w:val="00076830"/>
    <w:rsid w:val="00081956"/>
    <w:rsid w:val="00096E54"/>
    <w:rsid w:val="00134413"/>
    <w:rsid w:val="0018020B"/>
    <w:rsid w:val="00186EB7"/>
    <w:rsid w:val="001A0C86"/>
    <w:rsid w:val="001F359D"/>
    <w:rsid w:val="001F7556"/>
    <w:rsid w:val="00214F14"/>
    <w:rsid w:val="00241AA5"/>
    <w:rsid w:val="00275913"/>
    <w:rsid w:val="00281C84"/>
    <w:rsid w:val="002B0324"/>
    <w:rsid w:val="002B20D3"/>
    <w:rsid w:val="002B7EC8"/>
    <w:rsid w:val="002C01F7"/>
    <w:rsid w:val="002C397E"/>
    <w:rsid w:val="002C7771"/>
    <w:rsid w:val="002E7DA2"/>
    <w:rsid w:val="00326E95"/>
    <w:rsid w:val="003369DC"/>
    <w:rsid w:val="003E178B"/>
    <w:rsid w:val="004410AA"/>
    <w:rsid w:val="004624FD"/>
    <w:rsid w:val="00462DDA"/>
    <w:rsid w:val="00484C48"/>
    <w:rsid w:val="004A6E64"/>
    <w:rsid w:val="004B6A70"/>
    <w:rsid w:val="004D21B8"/>
    <w:rsid w:val="004E1E50"/>
    <w:rsid w:val="00513DC6"/>
    <w:rsid w:val="00517EE5"/>
    <w:rsid w:val="00533745"/>
    <w:rsid w:val="00540749"/>
    <w:rsid w:val="005B386F"/>
    <w:rsid w:val="005F0027"/>
    <w:rsid w:val="005F2A8E"/>
    <w:rsid w:val="005F2B1B"/>
    <w:rsid w:val="005F6B7F"/>
    <w:rsid w:val="00614671"/>
    <w:rsid w:val="00681862"/>
    <w:rsid w:val="006B33D7"/>
    <w:rsid w:val="00716AB3"/>
    <w:rsid w:val="00764E64"/>
    <w:rsid w:val="00782B9B"/>
    <w:rsid w:val="007A0B79"/>
    <w:rsid w:val="007C7F3A"/>
    <w:rsid w:val="007E7993"/>
    <w:rsid w:val="00822600"/>
    <w:rsid w:val="00830903"/>
    <w:rsid w:val="00862B37"/>
    <w:rsid w:val="00882F16"/>
    <w:rsid w:val="008C6E2C"/>
    <w:rsid w:val="009043EA"/>
    <w:rsid w:val="00924D6B"/>
    <w:rsid w:val="00926C13"/>
    <w:rsid w:val="009432F8"/>
    <w:rsid w:val="00943487"/>
    <w:rsid w:val="00955433"/>
    <w:rsid w:val="00955BCC"/>
    <w:rsid w:val="009563D2"/>
    <w:rsid w:val="00964A39"/>
    <w:rsid w:val="009724DF"/>
    <w:rsid w:val="00981384"/>
    <w:rsid w:val="009A0ECA"/>
    <w:rsid w:val="00A65756"/>
    <w:rsid w:val="00A66F94"/>
    <w:rsid w:val="00A83A36"/>
    <w:rsid w:val="00AC40AF"/>
    <w:rsid w:val="00AD49A7"/>
    <w:rsid w:val="00AD728D"/>
    <w:rsid w:val="00B07568"/>
    <w:rsid w:val="00B24FCF"/>
    <w:rsid w:val="00B32DA9"/>
    <w:rsid w:val="00B51010"/>
    <w:rsid w:val="00B72328"/>
    <w:rsid w:val="00B74AC4"/>
    <w:rsid w:val="00B93539"/>
    <w:rsid w:val="00BA6BB1"/>
    <w:rsid w:val="00C016AE"/>
    <w:rsid w:val="00C05444"/>
    <w:rsid w:val="00C1590A"/>
    <w:rsid w:val="00C20B01"/>
    <w:rsid w:val="00C81159"/>
    <w:rsid w:val="00C84F0B"/>
    <w:rsid w:val="00C92395"/>
    <w:rsid w:val="00CC29CF"/>
    <w:rsid w:val="00CD1BA2"/>
    <w:rsid w:val="00CD667A"/>
    <w:rsid w:val="00CE1356"/>
    <w:rsid w:val="00D06D1B"/>
    <w:rsid w:val="00D215BB"/>
    <w:rsid w:val="00D32BF9"/>
    <w:rsid w:val="00D72A58"/>
    <w:rsid w:val="00D853F8"/>
    <w:rsid w:val="00DC7B74"/>
    <w:rsid w:val="00DF6726"/>
    <w:rsid w:val="00E11C79"/>
    <w:rsid w:val="00E35451"/>
    <w:rsid w:val="00EE33EB"/>
    <w:rsid w:val="00EF1F67"/>
    <w:rsid w:val="00F01D14"/>
    <w:rsid w:val="00F2260B"/>
    <w:rsid w:val="00F45ED5"/>
    <w:rsid w:val="00F52FD5"/>
    <w:rsid w:val="00F576A8"/>
    <w:rsid w:val="00F7051F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214F1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0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3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7</TotalTime>
  <Pages>3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Muhammad Hamza Haneef Qureshi</cp:lastModifiedBy>
  <cp:revision>18</cp:revision>
  <dcterms:created xsi:type="dcterms:W3CDTF">2020-05-07T07:55:00Z</dcterms:created>
  <dcterms:modified xsi:type="dcterms:W3CDTF">2020-09-28T11:52:00Z</dcterms:modified>
</cp:coreProperties>
</file>